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Default="008D4C89" w:rsidP="00BD7651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160A001" wp14:editId="22E74C7D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011805" cy="3011170"/>
                                <a:chOff x="0" y="0"/>
                                <a:chExt cx="3011805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 descr="Photo Placeholder, Photo of man's eye">
                                  <a:extLst/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/>
                              </pic:blipFill>
                              <pic:spPr>
                                <a:xfrm>
                                  <a:off x="0" y="0"/>
                                  <a:ext cx="3011805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>
                                <a:extLst/>
                              </wps:cNvPr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bg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49E393" id="Group 34" o:spid="_x0000_s1026" alt="decorative element" style="width:237.15pt;height:237.1pt;mso-position-horizontal-relative:char;mso-position-vertical-relative:line" coordsize="30118,301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alt="Photo Placeholder, Photo of man's eye" style="position:absolute;width:30118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">
                        <v:imagedata r:id="rId11" o:title="Photo Placeholder, Photo of man's eye"/>
                        <v:path arrowok="t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" filled="f" strokecolor="white [3212]" strokeweight="1pt"/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:rsidR="008D4C89" w:rsidRDefault="008D4C89" w:rsidP="008064DE"/>
        </w:tc>
        <w:tc>
          <w:tcPr>
            <w:tcW w:w="4616" w:type="dxa"/>
            <w:vMerge w:val="restart"/>
          </w:tcPr>
          <w:p w:rsidR="00E2120F" w:rsidRDefault="00E2120F" w:rsidP="00E2120F">
            <w:pPr>
              <w:pStyle w:val="Heading1"/>
              <w:spacing w:before="0"/>
            </w:pPr>
            <w:r>
              <w:t>Objective</w:t>
            </w:r>
          </w:p>
          <w:p w:rsidR="008D4C89" w:rsidRDefault="00E2120F" w:rsidP="00E2120F">
            <w:r>
              <w:t>{objective}</w:t>
            </w:r>
          </w:p>
          <w:p w:rsidR="00E2120F" w:rsidRDefault="00E2120F" w:rsidP="00E2120F">
            <w:r>
              <w:t>{#hasProjects}</w:t>
            </w:r>
          </w:p>
          <w:p w:rsidR="00E2120F" w:rsidRDefault="00E2120F" w:rsidP="00E2120F">
            <w:pPr>
              <w:pStyle w:val="Heading1"/>
              <w:spacing w:before="0"/>
            </w:pPr>
            <w:r>
              <w:t>Projects</w:t>
            </w:r>
          </w:p>
          <w:p w:rsidR="00E2120F" w:rsidRDefault="00E2120F" w:rsidP="00E2120F">
            <w:r>
              <w:t>{#projects}</w:t>
            </w:r>
          </w:p>
          <w:p w:rsidR="00E2120F" w:rsidRPr="00036450" w:rsidRDefault="00E2120F" w:rsidP="00E2120F">
            <w:pPr>
              <w:pStyle w:val="JobDates"/>
            </w:pPr>
            <w:r>
              <w:t>{fromto}</w:t>
            </w:r>
          </w:p>
          <w:p w:rsidR="00E2120F" w:rsidRPr="00256DD2" w:rsidRDefault="00256DD2" w:rsidP="00E2120F">
            <w:pPr>
              <w:pStyle w:val="JobTitle"/>
              <w:rPr>
                <w:b/>
                <w:bCs/>
              </w:rPr>
            </w:pPr>
            <w:r>
              <w:t xml:space="preserve">Project Name: </w:t>
            </w:r>
            <w:r>
              <w:rPr>
                <w:b/>
              </w:rPr>
              <w:t>{projectName}</w:t>
            </w:r>
          </w:p>
          <w:p w:rsidR="00E2120F" w:rsidRPr="00256DD2" w:rsidRDefault="00256DD2" w:rsidP="00E2120F">
            <w:pPr>
              <w:pStyle w:val="JobTitle"/>
              <w:rPr>
                <w:b/>
              </w:rPr>
            </w:pPr>
            <w:r>
              <w:t xml:space="preserve">Position: </w:t>
            </w:r>
            <w:r>
              <w:rPr>
                <w:b/>
              </w:rPr>
              <w:t>{position}</w:t>
            </w:r>
          </w:p>
          <w:p w:rsidR="00256DD2" w:rsidRPr="00256DD2" w:rsidRDefault="00256DD2" w:rsidP="00256DD2">
            <w:pPr>
              <w:pStyle w:val="JobTitle"/>
              <w:rPr>
                <w:b/>
              </w:rPr>
            </w:pPr>
            <w:r>
              <w:t xml:space="preserve">Team Size: </w:t>
            </w:r>
            <w:r>
              <w:rPr>
                <w:b/>
              </w:rPr>
              <w:t>{teamSize}</w:t>
            </w:r>
            <w:bookmarkStart w:id="0" w:name="_GoBack"/>
            <w:bookmarkEnd w:id="0"/>
            <w:r w:rsidR="00E2120F" w:rsidRPr="008064DE">
              <w:t xml:space="preserve">  </w:t>
            </w:r>
          </w:p>
          <w:p w:rsidR="00256DD2" w:rsidRPr="00256DD2" w:rsidRDefault="00256DD2" w:rsidP="00256DD2">
            <w:pPr>
              <w:pStyle w:val="JobTitle"/>
              <w:rPr>
                <w:b/>
              </w:rPr>
            </w:pPr>
            <w:r>
              <w:t xml:space="preserve">Customer: </w:t>
            </w:r>
            <w:r>
              <w:rPr>
                <w:b/>
              </w:rPr>
              <w:t>{customer}</w:t>
            </w:r>
            <w:r>
              <w:t xml:space="preserve"> </w:t>
            </w:r>
          </w:p>
          <w:p w:rsidR="00E2120F" w:rsidRPr="00256DD2" w:rsidRDefault="00256DD2" w:rsidP="00E2120F">
            <w:pPr>
              <w:pStyle w:val="CompanyName"/>
              <w:rPr>
                <w:b/>
              </w:rPr>
            </w:pPr>
            <w:r>
              <w:t xml:space="preserve">Technology: </w:t>
            </w:r>
            <w:r>
              <w:rPr>
                <w:b/>
              </w:rPr>
              <w:t>{technology}</w:t>
            </w:r>
          </w:p>
          <w:p w:rsidR="00E2120F" w:rsidRPr="00E2120F" w:rsidRDefault="00E2120F" w:rsidP="00E2120F">
            <w:r>
              <w:t>{/projects}</w:t>
            </w:r>
          </w:p>
          <w:p w:rsidR="00E2120F" w:rsidRDefault="00E2120F" w:rsidP="00E2120F">
            <w:r>
              <w:t>{/hasProjects}</w:t>
            </w:r>
          </w:p>
          <w:p w:rsidR="00976EFE" w:rsidRDefault="00976EFE" w:rsidP="00976EFE">
            <w:r>
              <w:t>{#hasExperince}</w:t>
            </w:r>
          </w:p>
          <w:p w:rsidR="00976EFE" w:rsidRDefault="00976EFE" w:rsidP="00976EFE">
            <w:pPr>
              <w:pStyle w:val="Heading1"/>
              <w:spacing w:before="0"/>
            </w:pPr>
            <w:r>
              <w:t>Experinces</w:t>
            </w:r>
          </w:p>
          <w:p w:rsidR="00976EFE" w:rsidRDefault="00976EFE" w:rsidP="00976EFE">
            <w:r>
              <w:t>{#experince}</w:t>
            </w:r>
          </w:p>
          <w:p w:rsidR="00976EFE" w:rsidRPr="00036450" w:rsidRDefault="00976EFE" w:rsidP="00976EFE">
            <w:pPr>
              <w:pStyle w:val="JobDates"/>
            </w:pPr>
            <w:r>
              <w:t>{fromto}</w:t>
            </w:r>
          </w:p>
          <w:p w:rsidR="00976EFE" w:rsidRPr="00256DD2" w:rsidRDefault="00976EFE" w:rsidP="00976EFE">
            <w:pPr>
              <w:pStyle w:val="JobTitle"/>
              <w:rPr>
                <w:b/>
                <w:bCs/>
              </w:rPr>
            </w:pPr>
            <w:r>
              <w:t xml:space="preserve">Position: </w:t>
            </w:r>
            <w:r>
              <w:rPr>
                <w:b/>
              </w:rPr>
              <w:t>{position}</w:t>
            </w:r>
          </w:p>
          <w:p w:rsidR="00976EFE" w:rsidRPr="00256DD2" w:rsidRDefault="00976EFE" w:rsidP="00976EFE">
            <w:pPr>
              <w:pStyle w:val="JobTitle"/>
              <w:rPr>
                <w:b/>
              </w:rPr>
            </w:pPr>
            <w:r>
              <w:t xml:space="preserve">Company Name: </w:t>
            </w:r>
            <w:r>
              <w:rPr>
                <w:b/>
              </w:rPr>
              <w:t>{companyName}</w:t>
            </w:r>
          </w:p>
          <w:p w:rsidR="00976EFE" w:rsidRPr="00256DD2" w:rsidRDefault="00976EFE" w:rsidP="00976EFE">
            <w:pPr>
              <w:pStyle w:val="JobTitle"/>
              <w:rPr>
                <w:b/>
              </w:rPr>
            </w:pPr>
            <w:r>
              <w:t xml:space="preserve">Description: </w:t>
            </w:r>
            <w:r>
              <w:rPr>
                <w:b/>
              </w:rPr>
              <w:t>{description}</w:t>
            </w:r>
          </w:p>
          <w:p w:rsidR="00976EFE" w:rsidRPr="00E2120F" w:rsidRDefault="00976EFE" w:rsidP="00976EFE">
            <w:r>
              <w:t>{/experince}</w:t>
            </w:r>
          </w:p>
          <w:p w:rsidR="00C22BA4" w:rsidRDefault="00976EFE" w:rsidP="00C22BA4">
            <w:r>
              <w:t>{/hasExperince</w:t>
            </w:r>
            <w:r w:rsidR="00C22BA4">
              <w:t>}</w:t>
            </w:r>
          </w:p>
          <w:p w:rsidR="00C22BA4" w:rsidRDefault="00C22BA4" w:rsidP="00C22BA4">
            <w:r>
              <w:t>{#hasCertifications}</w:t>
            </w:r>
          </w:p>
          <w:p w:rsidR="00C22BA4" w:rsidRDefault="00C22BA4" w:rsidP="00C22BA4">
            <w:pPr>
              <w:pStyle w:val="Heading1"/>
              <w:spacing w:before="0"/>
            </w:pPr>
            <w:r>
              <w:t>Certifications</w:t>
            </w:r>
          </w:p>
          <w:p w:rsidR="00C22BA4" w:rsidRDefault="00C22BA4" w:rsidP="00C22BA4">
            <w:r>
              <w:t>{#certifications}</w:t>
            </w:r>
          </w:p>
          <w:p w:rsidR="00C22BA4" w:rsidRPr="00036450" w:rsidRDefault="00C22BA4" w:rsidP="00C22BA4">
            <w:pPr>
              <w:pStyle w:val="JobDates"/>
            </w:pPr>
            <w:r>
              <w:t>{time}</w:t>
            </w:r>
          </w:p>
          <w:p w:rsidR="00C22BA4" w:rsidRPr="00256DD2" w:rsidRDefault="00C22BA4" w:rsidP="00C22BA4">
            <w:pPr>
              <w:pStyle w:val="JobTitle"/>
              <w:rPr>
                <w:b/>
              </w:rPr>
            </w:pPr>
            <w:r>
              <w:t xml:space="preserve">Name: </w:t>
            </w:r>
            <w:r>
              <w:rPr>
                <w:b/>
              </w:rPr>
              <w:t>{name}</w:t>
            </w:r>
          </w:p>
          <w:p w:rsidR="00C22BA4" w:rsidRPr="00E2120F" w:rsidRDefault="00C22BA4" w:rsidP="00C22BA4">
            <w:r>
              <w:t>{/certifications}</w:t>
            </w:r>
          </w:p>
          <w:p w:rsidR="00C22BA4" w:rsidRDefault="00C22BA4" w:rsidP="00C22BA4">
            <w:r>
              <w:t>{/hasCertifications}</w:t>
            </w:r>
          </w:p>
          <w:p w:rsidR="00C22BA4" w:rsidRDefault="00C22BA4" w:rsidP="00C22BA4"/>
          <w:p w:rsidR="008D4C89" w:rsidRPr="00BD7651" w:rsidRDefault="008D4C89" w:rsidP="00BD7651"/>
        </w:tc>
      </w:tr>
      <w:tr w:rsidR="008D4C89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Pr="008F13AF" w:rsidRDefault="001A4789" w:rsidP="001A4789">
            <w:pPr>
              <w:pStyle w:val="Title"/>
              <w:rPr>
                <w:sz w:val="32"/>
                <w:szCs w:val="32"/>
              </w:rPr>
            </w:pPr>
            <w:r w:rsidRPr="008F13AF">
              <w:rPr>
                <w:sz w:val="32"/>
                <w:szCs w:val="32"/>
              </w:rPr>
              <w:t>{name}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:rsidR="008D4C89" w:rsidRPr="006F0A86" w:rsidRDefault="00E2120F" w:rsidP="00E2120F">
            <w:pPr>
              <w:pStyle w:val="Title"/>
              <w:rPr>
                <w:sz w:val="24"/>
                <w:szCs w:val="24"/>
                <w:lang w:val="en-US"/>
              </w:rPr>
            </w:pPr>
            <w:r w:rsidRPr="006F0A86">
              <w:rPr>
                <w:sz w:val="24"/>
                <w:szCs w:val="24"/>
              </w:rPr>
              <w:t>{jobTitle}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8D4C89">
        <w:trPr>
          <w:trHeight w:val="1080"/>
        </w:trPr>
        <w:tc>
          <w:tcPr>
            <w:tcW w:w="72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6E1048" wp14:editId="7F736ED2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D6A200987F7146C48D8BB72787998EE5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:rsidR="008D4C89" w:rsidRDefault="00E2120F" w:rsidP="00E2120F">
            <w:r>
              <w:t>{phone}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8D4C89">
        <w:trPr>
          <w:trHeight w:val="1170"/>
        </w:trPr>
        <w:tc>
          <w:tcPr>
            <w:tcW w:w="72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0A6F783C" wp14:editId="716458B5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97B6E9E70A3545F686BB71CF1312AD2A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:rsidR="008D4C89" w:rsidRDefault="00E2120F" w:rsidP="00E2120F">
            <w:r>
              <w:t>{email}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8D4C89">
        <w:trPr>
          <w:trHeight w:val="1161"/>
        </w:trPr>
        <w:tc>
          <w:tcPr>
            <w:tcW w:w="72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31ABF976" wp14:editId="2D8DF850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EB8E2638372244428F4419B3877D7648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:rsidR="008D4C89" w:rsidRDefault="00E2120F" w:rsidP="00E2120F">
            <w:r>
              <w:t>example.com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8D4C89">
        <w:trPr>
          <w:trHeight w:val="1218"/>
        </w:trPr>
        <w:tc>
          <w:tcPr>
            <w:tcW w:w="720" w:type="dxa"/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3A7BE3BD" wp14:editId="3DDC98DC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D30DCDC169444ECA9B936EF94F211901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:rsidR="008D4C89" w:rsidRDefault="00E2120F" w:rsidP="00E2120F">
            <w:pPr>
              <w:pStyle w:val="ContactInfo"/>
            </w:pPr>
            <w:r>
              <w:t>{address}</w:t>
            </w:r>
          </w:p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8D4C89">
        <w:trPr>
          <w:trHeight w:val="1218"/>
        </w:trPr>
        <w:tc>
          <w:tcPr>
            <w:tcW w:w="720" w:type="dxa"/>
            <w:vAlign w:val="center"/>
          </w:tcPr>
          <w:p w:rsidR="008D4C89" w:rsidRPr="00F4731D" w:rsidRDefault="008D4C89" w:rsidP="00BD7651">
            <w:pPr>
              <w:jc w:val="center"/>
              <w:rPr>
                <w:noProof/>
              </w:rPr>
            </w:pPr>
          </w:p>
        </w:tc>
        <w:tc>
          <w:tcPr>
            <w:tcW w:w="4320" w:type="dxa"/>
            <w:vMerge/>
            <w:tcMar>
              <w:left w:w="216" w:type="dxa"/>
            </w:tcMar>
          </w:tcPr>
          <w:p w:rsidR="008D4C89" w:rsidRDefault="008D4C89" w:rsidP="00BD7651"/>
        </w:tc>
        <w:tc>
          <w:tcPr>
            <w:tcW w:w="270" w:type="dxa"/>
            <w:vMerge/>
          </w:tcPr>
          <w:p w:rsidR="008D4C89" w:rsidRDefault="008D4C89" w:rsidP="008064DE"/>
        </w:tc>
        <w:tc>
          <w:tcPr>
            <w:tcW w:w="4616" w:type="dxa"/>
            <w:vMerge/>
          </w:tcPr>
          <w:p w:rsidR="008D4C89" w:rsidRDefault="008D4C89" w:rsidP="008064DE"/>
        </w:tc>
      </w:tr>
      <w:tr w:rsidR="008D4C89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2E10989" wp14:editId="1E37AFE7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sdt>
            <w:sdtPr>
              <w:id w:val="-219292863"/>
              <w:placeholder>
                <w:docPart w:val="D2988BEF916A44BD92578746694C81F6"/>
              </w:placeholder>
              <w:temporary/>
              <w:showingPlcHdr/>
              <w15:appearance w15:val="hidden"/>
            </w:sdtPr>
            <w:sdtEndPr/>
            <w:sdtContent>
              <w:p w:rsidR="008D4C89" w:rsidRDefault="008D4C89" w:rsidP="008D4C89">
                <w:r w:rsidRPr="008D4C89">
                  <w:rPr>
                    <w:rStyle w:val="Heading2Char"/>
                  </w:rPr>
                  <w:t>Skills</w:t>
                </w:r>
              </w:p>
            </w:sdtContent>
          </w:sdt>
          <w:p w:rsidR="008D4C89" w:rsidRDefault="00E2120F" w:rsidP="00E2120F">
            <w:pPr>
              <w:pStyle w:val="ContactInfo"/>
            </w:pPr>
            <w:r>
              <w:t>{skills}</w:t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:rsidR="008D4C89" w:rsidRDefault="008D4C89" w:rsidP="008064DE"/>
        </w:tc>
      </w:tr>
    </w:tbl>
    <w:p w:rsidR="00BA3253" w:rsidRPr="008D4C89" w:rsidRDefault="008D4C89" w:rsidP="008D4C89">
      <w:pPr>
        <w:spacing w:after="0"/>
        <w:rPr>
          <w:sz w:val="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E4FD9B2" wp14:editId="785F4FF6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41630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75438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up 23" descr="Graphic Squares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tangle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tangle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tangle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ED5F2B" id="Group 23" o:spid="_x0000_s1026" alt="Graphic Squares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">
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8D4C89" w:rsidSect="00BD7651">
      <w:headerReference w:type="default" r:id="rId22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2CEF" w:rsidRDefault="006B2CEF" w:rsidP="00BA3253">
      <w:pPr>
        <w:spacing w:after="0" w:line="240" w:lineRule="auto"/>
      </w:pPr>
      <w:r>
        <w:separator/>
      </w:r>
    </w:p>
  </w:endnote>
  <w:endnote w:type="continuationSeparator" w:id="0">
    <w:p w:rsidR="006B2CEF" w:rsidRDefault="006B2CEF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Bahnschrift Light"/>
    <w:charset w:val="00"/>
    <w:family w:val="swiss"/>
    <w:pitch w:val="variable"/>
    <w:sig w:usb0="00000001" w:usb1="00000000" w:usb2="00000000" w:usb3="00000000" w:csb0="00000003" w:csb1="00000000"/>
  </w:font>
  <w:font w:name="Rockwell">
    <w:altName w:val="SVN-Posterizer KG Inline"/>
    <w:charset w:val="00"/>
    <w:family w:val="roman"/>
    <w:pitch w:val="variable"/>
    <w:sig w:usb0="00000001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2CEF" w:rsidRDefault="006B2CEF" w:rsidP="00BA3253">
      <w:pPr>
        <w:spacing w:after="0" w:line="240" w:lineRule="auto"/>
      </w:pPr>
      <w:r>
        <w:separator/>
      </w:r>
    </w:p>
  </w:footnote>
  <w:footnote w:type="continuationSeparator" w:id="0">
    <w:p w:rsidR="006B2CEF" w:rsidRDefault="006B2CEF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1AA23F5" wp14:editId="27325F4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>
                        <a:extLst/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>
                        <a:extLst/>
                      </wps:cNvPr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>
                        <a:extLst/>
                      </wps:cNvPr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>
                        <a:extLst/>
                      </wps:cNvPr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>
                        <a:extLst/>
                      </wps:cNvPr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>
                        <a:extLst/>
                      </wps:cNvPr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>
                        <a:extLst/>
                      </wps:cNvPr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>
                        <a:extLst/>
                      </wps:cNvPr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>
                        <a:extLst/>
                      </wps:cNvPr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>
                        <a:extLst/>
                      </wps:cNvPr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>
                        <a:extLst/>
                      </wps:cNvPr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>
                        <a:extLst/>
                      </wps:cNvPr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>
                        <a:extLst/>
                      </wps:cNvPr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>
                        <a:extLst/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69502BD6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1A4789"/>
    <w:rsid w:val="000A2E16"/>
    <w:rsid w:val="00176419"/>
    <w:rsid w:val="001A4789"/>
    <w:rsid w:val="0024595B"/>
    <w:rsid w:val="00256DD2"/>
    <w:rsid w:val="002C11C9"/>
    <w:rsid w:val="002F0644"/>
    <w:rsid w:val="003C3388"/>
    <w:rsid w:val="0045614D"/>
    <w:rsid w:val="00662ADC"/>
    <w:rsid w:val="00696538"/>
    <w:rsid w:val="006B2CEF"/>
    <w:rsid w:val="006F0A86"/>
    <w:rsid w:val="007F053E"/>
    <w:rsid w:val="008064DE"/>
    <w:rsid w:val="008D4C89"/>
    <w:rsid w:val="008F13AF"/>
    <w:rsid w:val="008F2E01"/>
    <w:rsid w:val="00976EFE"/>
    <w:rsid w:val="009A1903"/>
    <w:rsid w:val="00A037E7"/>
    <w:rsid w:val="00AB450B"/>
    <w:rsid w:val="00B16442"/>
    <w:rsid w:val="00B56A80"/>
    <w:rsid w:val="00BA3253"/>
    <w:rsid w:val="00BD7651"/>
    <w:rsid w:val="00C22BA4"/>
    <w:rsid w:val="00CD1D13"/>
    <w:rsid w:val="00CD5B1D"/>
    <w:rsid w:val="00D554AA"/>
    <w:rsid w:val="00D962D5"/>
    <w:rsid w:val="00E2120F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8.sv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huong%20Nguyen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6A200987F7146C48D8BB72787998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5C5FB-99E2-484B-BA0C-A9D292F2B5BB}"/>
      </w:docPartPr>
      <w:docPartBody>
        <w:p w:rsidR="00C2529D" w:rsidRDefault="007212C5">
          <w:pPr>
            <w:pStyle w:val="D6A200987F7146C48D8BB72787998EE5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97B6E9E70A3545F686BB71CF1312A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ADBA65-B549-4607-A563-1D96E249890D}"/>
      </w:docPartPr>
      <w:docPartBody>
        <w:p w:rsidR="00C2529D" w:rsidRDefault="007212C5">
          <w:pPr>
            <w:pStyle w:val="97B6E9E70A3545F686BB71CF1312AD2A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EB8E2638372244428F4419B3877D7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42C1C-3CF0-4E7B-BE1A-08311B33B4F9}"/>
      </w:docPartPr>
      <w:docPartBody>
        <w:p w:rsidR="00C2529D" w:rsidRDefault="007212C5">
          <w:pPr>
            <w:pStyle w:val="EB8E2638372244428F4419B3877D7648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D30DCDC169444ECA9B936EF94F211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4F8C6A-0B7B-4951-AAED-BCA0EB3554F4}"/>
      </w:docPartPr>
      <w:docPartBody>
        <w:p w:rsidR="00C2529D" w:rsidRDefault="007212C5">
          <w:pPr>
            <w:pStyle w:val="D30DCDC169444ECA9B936EF94F211901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D2988BEF916A44BD92578746694C81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9368D6-6000-4C24-B655-1675712403BB}"/>
      </w:docPartPr>
      <w:docPartBody>
        <w:p w:rsidR="00C2529D" w:rsidRDefault="007212C5">
          <w:pPr>
            <w:pStyle w:val="D2988BEF916A44BD92578746694C81F6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altName w:val="Bahnschrift Light"/>
    <w:charset w:val="00"/>
    <w:family w:val="swiss"/>
    <w:pitch w:val="variable"/>
    <w:sig w:usb0="00000001" w:usb1="00000000" w:usb2="00000000" w:usb3="00000000" w:csb0="00000003" w:csb1="00000000"/>
  </w:font>
  <w:font w:name="Rockwell">
    <w:altName w:val="SVN-Posterizer KG Inline"/>
    <w:charset w:val="00"/>
    <w:family w:val="roman"/>
    <w:pitch w:val="variable"/>
    <w:sig w:usb0="00000001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B5B43"/>
    <w:rsid w:val="000115A4"/>
    <w:rsid w:val="00385CF8"/>
    <w:rsid w:val="003B5B43"/>
    <w:rsid w:val="007212C5"/>
    <w:rsid w:val="00B57C53"/>
    <w:rsid w:val="00C252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5B43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EDFFA051C4E45D89954F1CA1288F10A">
    <w:name w:val="0EDFFA051C4E45D89954F1CA1288F10A"/>
  </w:style>
  <w:style w:type="character" w:customStyle="1" w:styleId="Heading1Char">
    <w:name w:val="Heading 1 Char"/>
    <w:basedOn w:val="DefaultParagraphFont"/>
    <w:link w:val="Heading1"/>
    <w:uiPriority w:val="9"/>
    <w:rsid w:val="003B5B43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0C295800E7784FDC94B54D2B3BD979DA">
    <w:name w:val="0C295800E7784FDC94B54D2B3BD979DA"/>
  </w:style>
  <w:style w:type="paragraph" w:customStyle="1" w:styleId="FEE407D109FE4FB4804F90D7730B6BB7">
    <w:name w:val="FEE407D109FE4FB4804F90D7730B6BB7"/>
  </w:style>
  <w:style w:type="paragraph" w:customStyle="1" w:styleId="7815F6EE50A74250AB32953B08448399">
    <w:name w:val="7815F6EE50A74250AB32953B08448399"/>
  </w:style>
  <w:style w:type="paragraph" w:customStyle="1" w:styleId="B97CA0DE9C354C38BF2D200BA009E541">
    <w:name w:val="B97CA0DE9C354C38BF2D200BA009E541"/>
  </w:style>
  <w:style w:type="paragraph" w:customStyle="1" w:styleId="B91BF317E8B348BBBDF36AF4FCF90CC6">
    <w:name w:val="B91BF317E8B348BBBDF36AF4FCF90CC6"/>
  </w:style>
  <w:style w:type="paragraph" w:customStyle="1" w:styleId="A32D3F35338C49FEB5099F05D556753F">
    <w:name w:val="A32D3F35338C49FEB5099F05D556753F"/>
  </w:style>
  <w:style w:type="paragraph" w:customStyle="1" w:styleId="B34A583E6E0D4210997AACF59757123F">
    <w:name w:val="B34A583E6E0D4210997AACF59757123F"/>
  </w:style>
  <w:style w:type="paragraph" w:customStyle="1" w:styleId="487E089C99F94D4590522C3948058276">
    <w:name w:val="487E089C99F94D4590522C3948058276"/>
  </w:style>
  <w:style w:type="paragraph" w:customStyle="1" w:styleId="2605AADABF1D4FF29B7AE7D9932C25C9">
    <w:name w:val="2605AADABF1D4FF29B7AE7D9932C25C9"/>
  </w:style>
  <w:style w:type="paragraph" w:customStyle="1" w:styleId="CDD98FA898DC447C811D059311FA02E2">
    <w:name w:val="CDD98FA898DC447C811D059311FA02E2"/>
  </w:style>
  <w:style w:type="paragraph" w:customStyle="1" w:styleId="0A69616281264D42993BB92CFEB61345">
    <w:name w:val="0A69616281264D42993BB92CFEB61345"/>
  </w:style>
  <w:style w:type="paragraph" w:customStyle="1" w:styleId="774E7CE70CC741A18D56037C81EDB8EE">
    <w:name w:val="774E7CE70CC741A18D56037C81EDB8EE"/>
  </w:style>
  <w:style w:type="paragraph" w:customStyle="1" w:styleId="D7CACED75A1C4DCD81D4B23700B7C743">
    <w:name w:val="D7CACED75A1C4DCD81D4B23700B7C743"/>
  </w:style>
  <w:style w:type="paragraph" w:customStyle="1" w:styleId="FE38A62F3577477E8501417B1D650645">
    <w:name w:val="FE38A62F3577477E8501417B1D650645"/>
  </w:style>
  <w:style w:type="paragraph" w:customStyle="1" w:styleId="4CF9EF5732C64CC29CB3B30B733F27D5">
    <w:name w:val="4CF9EF5732C64CC29CB3B30B733F27D5"/>
  </w:style>
  <w:style w:type="paragraph" w:customStyle="1" w:styleId="B5D916A28ADF4F6D9CDB64BB8545A448">
    <w:name w:val="B5D916A28ADF4F6D9CDB64BB8545A448"/>
  </w:style>
  <w:style w:type="paragraph" w:customStyle="1" w:styleId="3500C2A0401A408FA42F402D0B6C6CA7">
    <w:name w:val="3500C2A0401A408FA42F402D0B6C6CA7"/>
  </w:style>
  <w:style w:type="paragraph" w:customStyle="1" w:styleId="89D6232EFE8440ABA667A97D64772BDE">
    <w:name w:val="89D6232EFE8440ABA667A97D64772BDE"/>
  </w:style>
  <w:style w:type="paragraph" w:customStyle="1" w:styleId="680EB26CDDA24C29AF78D64A25FBB85E">
    <w:name w:val="680EB26CDDA24C29AF78D64A25FBB85E"/>
  </w:style>
  <w:style w:type="paragraph" w:customStyle="1" w:styleId="59F6E1F852014C7B9E82236E10333CF7">
    <w:name w:val="59F6E1F852014C7B9E82236E10333CF7"/>
  </w:style>
  <w:style w:type="paragraph" w:customStyle="1" w:styleId="52CE101F75DA41ABB1BD03E1BB1811B6">
    <w:name w:val="52CE101F75DA41ABB1BD03E1BB1811B6"/>
  </w:style>
  <w:style w:type="paragraph" w:customStyle="1" w:styleId="9B84CD1C897F4ABEB206C219A48DA548">
    <w:name w:val="9B84CD1C897F4ABEB206C219A48DA548"/>
  </w:style>
  <w:style w:type="paragraph" w:customStyle="1" w:styleId="DFD22FE4396D4095BB96BCBCF4202553">
    <w:name w:val="DFD22FE4396D4095BB96BCBCF4202553"/>
  </w:style>
  <w:style w:type="paragraph" w:customStyle="1" w:styleId="EB1C8F5BA151420BB21F1D7C5BCC132C">
    <w:name w:val="EB1C8F5BA151420BB21F1D7C5BCC132C"/>
  </w:style>
  <w:style w:type="paragraph" w:customStyle="1" w:styleId="9DF64A7167B14C219FE9085F7B116AED">
    <w:name w:val="9DF64A7167B14C219FE9085F7B116AED"/>
  </w:style>
  <w:style w:type="paragraph" w:customStyle="1" w:styleId="91FCB71F5DEE4DD78E081BE34E6D1972">
    <w:name w:val="91FCB71F5DEE4DD78E081BE34E6D1972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9F19ACB7F8064B07ACE17DA50B4CC012">
    <w:name w:val="9F19ACB7F8064B07ACE17DA50B4CC012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szCs w:val="26"/>
    </w:rPr>
  </w:style>
  <w:style w:type="paragraph" w:customStyle="1" w:styleId="D6A200987F7146C48D8BB72787998EE5">
    <w:name w:val="D6A200987F7146C48D8BB72787998EE5"/>
  </w:style>
  <w:style w:type="paragraph" w:customStyle="1" w:styleId="E8F05E3FAA6B4A2B8F68403F74157DB7">
    <w:name w:val="E8F05E3FAA6B4A2B8F68403F74157DB7"/>
  </w:style>
  <w:style w:type="paragraph" w:customStyle="1" w:styleId="97B6E9E70A3545F686BB71CF1312AD2A">
    <w:name w:val="97B6E9E70A3545F686BB71CF1312AD2A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91E854F7565A4117BF3AF19F479EFE6C">
    <w:name w:val="91E854F7565A4117BF3AF19F479EFE6C"/>
  </w:style>
  <w:style w:type="paragraph" w:customStyle="1" w:styleId="EB8E2638372244428F4419B3877D7648">
    <w:name w:val="EB8E2638372244428F4419B3877D7648"/>
  </w:style>
  <w:style w:type="paragraph" w:customStyle="1" w:styleId="95A493DAE65645FD9E9B479E734C7F19">
    <w:name w:val="95A493DAE65645FD9E9B479E734C7F19"/>
  </w:style>
  <w:style w:type="paragraph" w:customStyle="1" w:styleId="D30DCDC169444ECA9B936EF94F211901">
    <w:name w:val="D30DCDC169444ECA9B936EF94F211901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ContactInfo">
    <w:name w:val="Contact Info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customStyle="1" w:styleId="D8DD71AE5C904B0DA7D77BD50FBD3C46">
    <w:name w:val="D8DD71AE5C904B0DA7D77BD50FBD3C46"/>
  </w:style>
  <w:style w:type="paragraph" w:customStyle="1" w:styleId="D2988BEF916A44BD92578746694C81F6">
    <w:name w:val="D2988BEF916A44BD92578746694C81F6"/>
  </w:style>
  <w:style w:type="paragraph" w:customStyle="1" w:styleId="B017F31EEBC44E4C895C460EA4B4A8A8">
    <w:name w:val="B017F31EEBC44E4C895C460EA4B4A8A8"/>
  </w:style>
  <w:style w:type="paragraph" w:customStyle="1" w:styleId="7DF95C5F723744C39CAC64D72BA26E3D">
    <w:name w:val="7DF95C5F723744C39CAC64D72BA26E3D"/>
    <w:rsid w:val="003B5B43"/>
  </w:style>
  <w:style w:type="paragraph" w:customStyle="1" w:styleId="591B3F4760ED4E2FBB61ABBFC71DA2E7">
    <w:name w:val="591B3F4760ED4E2FBB61ABBFC71DA2E7"/>
    <w:rsid w:val="003B5B43"/>
  </w:style>
  <w:style w:type="paragraph" w:customStyle="1" w:styleId="727D5E3EE00448909300B4F6B462CFC0">
    <w:name w:val="727D5E3EE00448909300B4F6B462CFC0"/>
    <w:rsid w:val="003B5B43"/>
  </w:style>
  <w:style w:type="paragraph" w:customStyle="1" w:styleId="DB1725FAAE5545CA8EF3B5221F9E7FEB">
    <w:name w:val="DB1725FAAE5545CA8EF3B5221F9E7FEB"/>
    <w:rsid w:val="003B5B43"/>
  </w:style>
  <w:style w:type="paragraph" w:customStyle="1" w:styleId="28CE3A3F583A4E5DAEB1BC2E60211B4F">
    <w:name w:val="28CE3A3F583A4E5DAEB1BC2E60211B4F"/>
    <w:rsid w:val="003B5B43"/>
  </w:style>
  <w:style w:type="paragraph" w:customStyle="1" w:styleId="C1340AC49709438CB6CE365826DB9097">
    <w:name w:val="C1340AC49709438CB6CE365826DB9097"/>
    <w:rsid w:val="003B5B43"/>
  </w:style>
  <w:style w:type="paragraph" w:customStyle="1" w:styleId="1A17C5A3B4C9428C9C5CC427A78E00F3">
    <w:name w:val="1A17C5A3B4C9428C9C5CC427A78E00F3"/>
    <w:rsid w:val="003B5B43"/>
  </w:style>
  <w:style w:type="paragraph" w:customStyle="1" w:styleId="20336FB609264BFA8C0A7535E4872326">
    <w:name w:val="20336FB609264BFA8C0A7535E4872326"/>
    <w:rsid w:val="003B5B43"/>
  </w:style>
  <w:style w:type="paragraph" w:customStyle="1" w:styleId="B9D4B0D0EFA940BCBB0883E62694801C">
    <w:name w:val="B9D4B0D0EFA940BCBB0883E62694801C"/>
    <w:rsid w:val="003B5B43"/>
  </w:style>
  <w:style w:type="paragraph" w:customStyle="1" w:styleId="B0AFF4FAF49E4DAFA7181DD8A5265675">
    <w:name w:val="B0AFF4FAF49E4DAFA7181DD8A5265675"/>
    <w:rsid w:val="003B5B43"/>
  </w:style>
  <w:style w:type="paragraph" w:customStyle="1" w:styleId="929818EF18F44859990545F4400F5392">
    <w:name w:val="929818EF18F44859990545F4400F5392"/>
    <w:rsid w:val="003B5B43"/>
  </w:style>
  <w:style w:type="paragraph" w:customStyle="1" w:styleId="40BE8217CF5A42909419687F084E79D0">
    <w:name w:val="40BE8217CF5A42909419687F084E79D0"/>
    <w:rsid w:val="003B5B43"/>
  </w:style>
  <w:style w:type="paragraph" w:customStyle="1" w:styleId="D43DFB7CD7E84B19B56DE717760E2297">
    <w:name w:val="D43DFB7CD7E84B19B56DE717760E2297"/>
    <w:rsid w:val="003B5B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30T08:25:00Z</dcterms:created>
  <dcterms:modified xsi:type="dcterms:W3CDTF">2023-04-30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